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047E045C"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222C1DA5"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5A47FA00" w:rsidR="007A39AC" w:rsidRPr="004E4122" w:rsidRDefault="007852B0"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3AA549EA"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6B6F509E" w:rsidR="007A39AC" w:rsidRPr="002B357B" w:rsidRDefault="00C91010" w:rsidP="008D30EB">
            <w:pPr>
              <w:tabs>
                <w:tab w:val="right" w:pos="9990"/>
              </w:tabs>
              <w:spacing w:after="100" w:line="200" w:lineRule="atLeast"/>
              <w:rPr>
                <w:rFonts w:ascii="Arial" w:hAnsi="Arial" w:cs="Arial"/>
                <w:sz w:val="15"/>
                <w:szCs w:val="15"/>
                <w14:ligatures w14:val="standard"/>
              </w:rPr>
            </w:pPr>
            <w:r w:rsidRPr="002B357B">
              <w:rPr>
                <w:rFonts w:ascii="Arial" w:hAnsi="Arial" w:cs="Arial"/>
                <w:sz w:val="15"/>
                <w:szCs w:val="15"/>
                <w14:ligatures w14:val="standard"/>
              </w:rPr>
              <w:t xml:space="preserve">This activity report is used to record activity for a </w:t>
            </w:r>
            <w:r w:rsidR="00075D08" w:rsidRPr="002B357B">
              <w:rPr>
                <w:rFonts w:ascii="Arial" w:hAnsi="Arial" w:cs="Arial"/>
                <w:sz w:val="15"/>
                <w:szCs w:val="15"/>
                <w14:ligatures w14:val="standard"/>
              </w:rPr>
              <w:t>high visibility</w:t>
            </w:r>
            <w:r w:rsidRPr="002B357B">
              <w:rPr>
                <w:rFonts w:ascii="Arial" w:hAnsi="Arial" w:cs="Arial"/>
                <w:sz w:val="15"/>
                <w:szCs w:val="15"/>
                <w14:ligatures w14:val="standard"/>
              </w:rPr>
              <w:t xml:space="preserve"> speed</w:t>
            </w:r>
            <w:r w:rsidR="00575C58" w:rsidRPr="002B357B">
              <w:rPr>
                <w:rFonts w:ascii="Arial" w:hAnsi="Arial" w:cs="Arial"/>
                <w:sz w:val="15"/>
                <w:szCs w:val="15"/>
                <w14:ligatures w14:val="standard"/>
              </w:rPr>
              <w:t>ing</w:t>
            </w:r>
            <w:r w:rsidRPr="002B357B">
              <w:rPr>
                <w:rFonts w:ascii="Arial" w:hAnsi="Arial" w:cs="Arial"/>
                <w:sz w:val="15"/>
                <w:szCs w:val="15"/>
                <w14:ligatures w14:val="standard"/>
              </w:rPr>
              <w:t xml:space="preserve"> and aggressive driving enforcement subgrant. Speed</w:t>
            </w:r>
            <w:r w:rsidR="00575C58" w:rsidRPr="002B357B">
              <w:rPr>
                <w:rFonts w:ascii="Arial" w:hAnsi="Arial" w:cs="Arial"/>
                <w:sz w:val="15"/>
                <w:szCs w:val="15"/>
                <w14:ligatures w14:val="standard"/>
              </w:rPr>
              <w:t>ing</w:t>
            </w:r>
            <w:r w:rsidRPr="002B357B">
              <w:rPr>
                <w:rFonts w:ascii="Arial" w:hAnsi="Arial" w:cs="Arial"/>
                <w:sz w:val="15"/>
                <w:szCs w:val="15"/>
                <w14:ligatures w14:val="standard"/>
              </w:rPr>
              <w:t xml:space="preserve"> and aggressive </w:t>
            </w:r>
            <w:r w:rsidR="00542354" w:rsidRPr="002B357B">
              <w:rPr>
                <w:rFonts w:ascii="Arial" w:hAnsi="Arial" w:cs="Arial"/>
                <w:sz w:val="15"/>
                <w:szCs w:val="15"/>
                <w14:ligatures w14:val="standard"/>
              </w:rPr>
              <w:t>driving-related crashes,</w:t>
            </w:r>
            <w:r w:rsidRPr="002B357B">
              <w:rPr>
                <w:rFonts w:ascii="Arial" w:hAnsi="Arial" w:cs="Arial"/>
                <w:sz w:val="15"/>
                <w:szCs w:val="15"/>
                <w14:ligatures w14:val="standard"/>
              </w:rPr>
              <w:t xml:space="preserve"> fatalities</w:t>
            </w:r>
            <w:r w:rsidR="00542354" w:rsidRPr="002B357B">
              <w:rPr>
                <w:rFonts w:ascii="Arial" w:hAnsi="Arial" w:cs="Arial"/>
                <w:sz w:val="15"/>
                <w:szCs w:val="15"/>
                <w14:ligatures w14:val="standard"/>
              </w:rPr>
              <w:t>,</w:t>
            </w:r>
            <w:r w:rsidRPr="002B357B">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542354" w:rsidRPr="002B357B">
              <w:rPr>
                <w:rFonts w:ascii="Arial" w:hAnsi="Arial" w:cs="Arial"/>
                <w:sz w:val="15"/>
                <w:szCs w:val="15"/>
                <w14:ligatures w14:val="standard"/>
              </w:rPr>
              <w:t xml:space="preserve"> crashes,</w:t>
            </w:r>
            <w:r w:rsidRPr="002B357B">
              <w:rPr>
                <w:rFonts w:ascii="Arial" w:hAnsi="Arial" w:cs="Arial"/>
                <w:sz w:val="15"/>
                <w:szCs w:val="15"/>
                <w14:ligatures w14:val="standard"/>
              </w:rPr>
              <w:t xml:space="preserve"> fatalities</w:t>
            </w:r>
            <w:r w:rsidR="00542354" w:rsidRPr="002B357B">
              <w:rPr>
                <w:rFonts w:ascii="Arial" w:hAnsi="Arial" w:cs="Arial"/>
                <w:sz w:val="15"/>
                <w:szCs w:val="15"/>
                <w14:ligatures w14:val="standard"/>
              </w:rPr>
              <w:t>,</w:t>
            </w:r>
            <w:r w:rsidRPr="002B357B">
              <w:rPr>
                <w:rFonts w:ascii="Arial" w:hAnsi="Arial" w:cs="Arial"/>
                <w:sz w:val="15"/>
                <w:szCs w:val="15"/>
                <w14:ligatures w14:val="standard"/>
              </w:rPr>
              <w:t xml:space="preserve"> and serious injuries and ultimately save lives</w:t>
            </w:r>
            <w:r w:rsidR="008B603F" w:rsidRPr="002B357B">
              <w:rPr>
                <w:rFonts w:ascii="Arial" w:hAnsi="Arial" w:cs="Arial"/>
                <w:sz w:val="15"/>
                <w:szCs w:val="15"/>
                <w14:ligatures w14:val="standard"/>
              </w:rPr>
              <w:t>.</w:t>
            </w:r>
            <w:r w:rsidR="004F035A" w:rsidRPr="002B357B">
              <w:rPr>
                <w:rFonts w:ascii="Arial" w:hAnsi="Arial" w:cs="Arial"/>
                <w:sz w:val="15"/>
                <w:szCs w:val="15"/>
                <w14:ligatures w14:val="standard"/>
              </w:rPr>
              <w:t xml:space="preserve"> </w:t>
            </w:r>
          </w:p>
          <w:p w14:paraId="45D84E49" w14:textId="67C820D5" w:rsidR="008B603F" w:rsidRPr="002B357B" w:rsidRDefault="00C91010" w:rsidP="00253EF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2B357B">
              <w:rPr>
                <w:rFonts w:ascii="Arial" w:hAnsi="Arial" w:cs="Arial"/>
                <w:b/>
                <w:sz w:val="15"/>
                <w:szCs w:val="15"/>
                <w14:ligatures w14:val="standard"/>
              </w:rPr>
              <w:t>The primary focus of this enforcement detail should be speed</w:t>
            </w:r>
            <w:r w:rsidR="00575C58" w:rsidRPr="002B357B">
              <w:rPr>
                <w:rFonts w:ascii="Arial" w:hAnsi="Arial" w:cs="Arial"/>
                <w:b/>
                <w:sz w:val="15"/>
                <w:szCs w:val="15"/>
                <w14:ligatures w14:val="standard"/>
              </w:rPr>
              <w:t>ing</w:t>
            </w:r>
            <w:r w:rsidRPr="002B357B">
              <w:rPr>
                <w:rFonts w:ascii="Arial" w:hAnsi="Arial" w:cs="Arial"/>
                <w:b/>
                <w:sz w:val="15"/>
                <w:szCs w:val="15"/>
                <w14:ligatures w14:val="standard"/>
              </w:rPr>
              <w:t xml:space="preserve"> and</w:t>
            </w:r>
            <w:r w:rsidR="00542354" w:rsidRPr="002B357B">
              <w:rPr>
                <w:rFonts w:ascii="Arial" w:hAnsi="Arial" w:cs="Arial"/>
                <w:b/>
                <w:sz w:val="15"/>
                <w:szCs w:val="15"/>
                <w14:ligatures w14:val="standard"/>
              </w:rPr>
              <w:t>/or</w:t>
            </w:r>
            <w:r w:rsidRPr="002B357B">
              <w:rPr>
                <w:rFonts w:ascii="Arial" w:hAnsi="Arial" w:cs="Arial"/>
                <w:b/>
                <w:sz w:val="15"/>
                <w:szCs w:val="15"/>
                <w14:ligatures w14:val="standard"/>
              </w:rPr>
              <w:t xml:space="preserve"> aggressive driving</w:t>
            </w:r>
            <w:r w:rsidR="008B603F" w:rsidRPr="002B357B">
              <w:rPr>
                <w:rFonts w:ascii="Arial" w:hAnsi="Arial" w:cs="Arial"/>
                <w:b/>
                <w:sz w:val="15"/>
                <w:szCs w:val="15"/>
                <w14:ligatures w14:val="standard"/>
              </w:rPr>
              <w:t>.</w:t>
            </w:r>
            <w:r w:rsidR="0022306F" w:rsidRPr="002B357B">
              <w:rPr>
                <w:rFonts w:ascii="Arial" w:hAnsi="Arial" w:cs="Arial"/>
                <w:b/>
                <w:sz w:val="15"/>
                <w:szCs w:val="15"/>
                <w14:ligatures w14:val="standard"/>
              </w:rPr>
              <w:t xml:space="preserve"> </w:t>
            </w:r>
          </w:p>
          <w:p w14:paraId="6A4380E4" w14:textId="77777777" w:rsidR="00575C58" w:rsidRPr="002B357B" w:rsidRDefault="00253EFA" w:rsidP="00253EF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2B357B">
              <w:rPr>
                <w:rFonts w:ascii="Arial" w:hAnsi="Arial" w:cs="Arial"/>
                <w:b/>
                <w:sz w:val="15"/>
                <w:szCs w:val="15"/>
                <w14:ligatures w14:val="standard"/>
              </w:rPr>
              <w:t xml:space="preserve">The location of this detail should be focused </w:t>
            </w:r>
            <w:proofErr w:type="gramStart"/>
            <w:r w:rsidRPr="002B357B">
              <w:rPr>
                <w:rFonts w:ascii="Arial" w:hAnsi="Arial" w:cs="Arial"/>
                <w:b/>
                <w:sz w:val="15"/>
                <w:szCs w:val="15"/>
                <w14:ligatures w14:val="standard"/>
              </w:rPr>
              <w:t>in</w:t>
            </w:r>
            <w:proofErr w:type="gramEnd"/>
            <w:r w:rsidRPr="002B357B">
              <w:rPr>
                <w:rFonts w:ascii="Arial" w:hAnsi="Arial" w:cs="Arial"/>
                <w:b/>
                <w:sz w:val="15"/>
                <w:szCs w:val="15"/>
                <w14:ligatures w14:val="standard"/>
              </w:rPr>
              <w:t xml:space="preserve"> those areas where the most speeding</w:t>
            </w:r>
            <w:r w:rsidR="00542354" w:rsidRPr="002B357B">
              <w:rPr>
                <w:rFonts w:ascii="Arial" w:hAnsi="Arial" w:cs="Arial"/>
                <w:b/>
                <w:sz w:val="15"/>
                <w:szCs w:val="15"/>
                <w14:ligatures w14:val="standard"/>
              </w:rPr>
              <w:t xml:space="preserve"> and/or </w:t>
            </w:r>
            <w:r w:rsidRPr="002B357B">
              <w:rPr>
                <w:rFonts w:ascii="Arial" w:hAnsi="Arial" w:cs="Arial"/>
                <w:b/>
                <w:sz w:val="15"/>
                <w:szCs w:val="15"/>
                <w14:ligatures w14:val="standard"/>
              </w:rPr>
              <w:t>aggressive driving crashes are occurring (including fatalities and injur</w:t>
            </w:r>
            <w:r w:rsidR="00542354" w:rsidRPr="002B357B">
              <w:rPr>
                <w:rFonts w:ascii="Arial" w:hAnsi="Arial" w:cs="Arial"/>
                <w:b/>
                <w:sz w:val="15"/>
                <w:szCs w:val="15"/>
                <w14:ligatures w14:val="standard"/>
              </w:rPr>
              <w:t>ies</w:t>
            </w:r>
            <w:r w:rsidRPr="002B357B">
              <w:rPr>
                <w:rFonts w:ascii="Arial" w:hAnsi="Arial" w:cs="Arial"/>
                <w:b/>
                <w:sz w:val="15"/>
                <w:szCs w:val="15"/>
                <w14:ligatures w14:val="standard"/>
              </w:rPr>
              <w:t>)</w:t>
            </w:r>
            <w:r w:rsidR="00575C58" w:rsidRPr="002B357B">
              <w:rPr>
                <w:rFonts w:ascii="Arial" w:hAnsi="Arial" w:cs="Arial"/>
                <w:b/>
                <w:sz w:val="15"/>
                <w:szCs w:val="15"/>
                <w14:ligatures w14:val="standard"/>
              </w:rPr>
              <w:t>.</w:t>
            </w:r>
          </w:p>
          <w:p w14:paraId="3AB491A1" w14:textId="6DA4D216" w:rsidR="00575C58" w:rsidRPr="002B357B" w:rsidRDefault="00575C58" w:rsidP="00575C58">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2B357B">
              <w:rPr>
                <w:rFonts w:ascii="Arial" w:hAnsi="Arial" w:cs="Arial"/>
                <w:b/>
                <w:sz w:val="15"/>
                <w:szCs w:val="15"/>
                <w14:ligatures w14:val="standard"/>
              </w:rPr>
              <w:t xml:space="preserve">If there are no contacts/traffic stops for longer than </w:t>
            </w:r>
            <w:r w:rsidR="007952D1">
              <w:rPr>
                <w:rFonts w:ascii="Arial" w:hAnsi="Arial" w:cs="Arial"/>
                <w:b/>
                <w:sz w:val="15"/>
                <w:szCs w:val="15"/>
                <w14:ligatures w14:val="standard"/>
              </w:rPr>
              <w:t>1</w:t>
            </w:r>
            <w:r w:rsidRPr="002B357B">
              <w:rPr>
                <w:rFonts w:ascii="Arial" w:hAnsi="Arial" w:cs="Arial"/>
                <w:b/>
                <w:sz w:val="15"/>
                <w:szCs w:val="15"/>
                <w14:ligatures w14:val="standard"/>
              </w:rPr>
              <w:t xml:space="preserve"> hour, you should move to another location to continue enforcement activities.</w:t>
            </w:r>
          </w:p>
          <w:p w14:paraId="3DA2C9CE" w14:textId="049E45AD" w:rsidR="00575C58" w:rsidRPr="002B357B" w:rsidRDefault="00575C58" w:rsidP="00575C58">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2B357B">
              <w:rPr>
                <w:rFonts w:ascii="Arial" w:hAnsi="Arial" w:cs="Arial"/>
                <w:sz w:val="15"/>
                <w:szCs w:val="15"/>
                <w:highlight w:val="yellow"/>
                <w14:ligatures w14:val="standard"/>
              </w:rPr>
              <w:t xml:space="preserve">All contacts/traffic stops </w:t>
            </w:r>
            <w:r w:rsidRPr="002B357B">
              <w:rPr>
                <w:rFonts w:ascii="Arial" w:hAnsi="Arial" w:cs="Arial"/>
                <w:b/>
                <w:bCs/>
                <w:sz w:val="15"/>
                <w:szCs w:val="15"/>
                <w:highlight w:val="yellow"/>
                <w14:ligatures w14:val="standard"/>
              </w:rPr>
              <w:t>MUST</w:t>
            </w:r>
            <w:r w:rsidRPr="002B357B">
              <w:rPr>
                <w:rFonts w:ascii="Arial" w:hAnsi="Arial" w:cs="Arial"/>
                <w:sz w:val="15"/>
                <w:szCs w:val="15"/>
                <w:highlight w:val="yellow"/>
                <w14:ligatures w14:val="standard"/>
              </w:rPr>
              <w:t xml:space="preserve"> be listed individually by location and contact</w:t>
            </w:r>
            <w:r w:rsidR="007952D1">
              <w:rPr>
                <w:rFonts w:ascii="Arial" w:hAnsi="Arial" w:cs="Arial"/>
                <w:sz w:val="15"/>
                <w:szCs w:val="15"/>
                <w:highlight w:val="yellow"/>
                <w14:ligatures w14:val="standard"/>
              </w:rPr>
              <w:t>s</w:t>
            </w:r>
            <w:r w:rsidRPr="002B357B">
              <w:rPr>
                <w:rFonts w:ascii="Arial" w:hAnsi="Arial" w:cs="Arial"/>
                <w:sz w:val="15"/>
                <w:szCs w:val="15"/>
                <w:highlight w:val="yellow"/>
                <w14:ligatures w14:val="standard"/>
              </w:rPr>
              <w:t>/vehicle</w:t>
            </w:r>
            <w:r w:rsidR="007952D1">
              <w:rPr>
                <w:rFonts w:ascii="Arial" w:hAnsi="Arial" w:cs="Arial"/>
                <w:sz w:val="15"/>
                <w:szCs w:val="15"/>
                <w:highlight w:val="yellow"/>
                <w14:ligatures w14:val="standard"/>
              </w:rPr>
              <w:t>s</w:t>
            </w:r>
            <w:r w:rsidRPr="002B357B">
              <w:rPr>
                <w:rFonts w:ascii="Arial" w:hAnsi="Arial" w:cs="Arial"/>
                <w:sz w:val="15"/>
                <w:szCs w:val="15"/>
                <w:highlight w:val="yellow"/>
                <w14:ligatures w14:val="standard"/>
              </w:rPr>
              <w:t xml:space="preserve"> stopped. </w:t>
            </w:r>
            <w:r w:rsidR="00A722BD">
              <w:rPr>
                <w:rFonts w:ascii="Arial" w:hAnsi="Arial" w:cs="Arial"/>
                <w:sz w:val="15"/>
                <w:szCs w:val="15"/>
                <w:highlight w:val="yellow"/>
                <w14:ligatures w14:val="standard"/>
              </w:rPr>
              <w:br/>
            </w:r>
            <w:r w:rsidRPr="002B357B">
              <w:rPr>
                <w:rFonts w:ascii="Arial" w:hAnsi="Arial" w:cs="Arial"/>
                <w:sz w:val="15"/>
                <w:szCs w:val="15"/>
                <w:highlight w:val="yellow"/>
                <w14:ligatures w14:val="standard"/>
              </w:rPr>
              <w:t>(Do not put multiple contacts on one line)</w:t>
            </w:r>
          </w:p>
          <w:p w14:paraId="1E3EAD14" w14:textId="77777777" w:rsidR="002B357B" w:rsidRPr="00590D7D" w:rsidRDefault="002B357B" w:rsidP="002B357B">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1DF849FC" w14:textId="514BCDE1" w:rsidR="00DD6FDC" w:rsidRPr="002B357B" w:rsidRDefault="00DD6FDC" w:rsidP="00253EFA">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2B357B">
              <w:rPr>
                <w:rFonts w:ascii="Arial" w:hAnsi="Arial" w:cs="Arial"/>
                <w:sz w:val="15"/>
                <w:szCs w:val="15"/>
                <w14:ligatures w14:val="standard"/>
              </w:rPr>
              <w:t xml:space="preserve">If your agency has a minimum </w:t>
            </w:r>
            <w:r w:rsidR="00542354" w:rsidRPr="002B357B">
              <w:rPr>
                <w:rFonts w:ascii="Arial" w:hAnsi="Arial" w:cs="Arial"/>
                <w:sz w:val="15"/>
                <w:szCs w:val="15"/>
                <w14:ligatures w14:val="standard"/>
              </w:rPr>
              <w:t>payout</w:t>
            </w:r>
            <w:r w:rsidRPr="002B357B">
              <w:rPr>
                <w:rFonts w:ascii="Arial" w:hAnsi="Arial" w:cs="Arial"/>
                <w:sz w:val="15"/>
                <w:szCs w:val="15"/>
                <w14:ligatures w14:val="standard"/>
              </w:rPr>
              <w:t xml:space="preserve"> of overtime, the detail should consist of the visible presence of the enforcement vehicle in </w:t>
            </w:r>
            <w:r w:rsidR="00542354" w:rsidRPr="002B357B">
              <w:rPr>
                <w:rFonts w:ascii="Arial" w:hAnsi="Arial" w:cs="Arial"/>
                <w:sz w:val="15"/>
                <w:szCs w:val="15"/>
                <w14:ligatures w14:val="standard"/>
              </w:rPr>
              <w:t>high-risk</w:t>
            </w:r>
            <w:r w:rsidRPr="002B357B">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593B0C0E" w14:textId="3FB082AE" w:rsidR="00DD6FDC" w:rsidRPr="002B357B" w:rsidRDefault="00DD6FDC" w:rsidP="00253EFA">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2B357B">
              <w:rPr>
                <w:rFonts w:ascii="Arial" w:hAnsi="Arial" w:cs="Arial"/>
                <w:sz w:val="15"/>
                <w:szCs w:val="15"/>
                <w14:ligatures w14:val="standard"/>
              </w:rPr>
              <w:t xml:space="preserve">High Visibility Enforcement does not directly translate to citations or warnings; however, it does translate to making active contacts </w:t>
            </w:r>
            <w:r w:rsidRPr="002B357B">
              <w:rPr>
                <w:rFonts w:ascii="Arial" w:hAnsi="Arial" w:cs="Arial"/>
                <w:sz w:val="15"/>
                <w:szCs w:val="15"/>
                <w14:ligatures w14:val="standard"/>
              </w:rPr>
              <w:br/>
              <w:t xml:space="preserve">and providing education. Educational materials </w:t>
            </w:r>
            <w:r w:rsidR="00542354" w:rsidRPr="002B357B">
              <w:rPr>
                <w:rFonts w:ascii="Arial" w:hAnsi="Arial" w:cs="Arial"/>
                <w:sz w:val="15"/>
                <w:szCs w:val="15"/>
                <w14:ligatures w14:val="standard"/>
              </w:rPr>
              <w:t>can be</w:t>
            </w:r>
            <w:r w:rsidRPr="002B357B">
              <w:rPr>
                <w:rFonts w:ascii="Arial" w:hAnsi="Arial" w:cs="Arial"/>
                <w:sz w:val="15"/>
                <w:szCs w:val="15"/>
                <w14:ligatures w14:val="standard"/>
              </w:rPr>
              <w:t xml:space="preserve"> provided for distribution to all contacts during the enforcement detail. </w:t>
            </w:r>
            <w:r w:rsidRPr="002B357B">
              <w:rPr>
                <w:rFonts w:ascii="Arial" w:hAnsi="Arial" w:cs="Arial"/>
                <w:sz w:val="15"/>
                <w:szCs w:val="15"/>
                <w14:ligatures w14:val="standard"/>
              </w:rPr>
              <w:br/>
              <w:t>Officer discretion is to be used to determine if citations or warnings are warranted.</w:t>
            </w:r>
          </w:p>
          <w:p w14:paraId="5E417736" w14:textId="2D4853B8" w:rsidR="007A7257" w:rsidRPr="002B357B" w:rsidRDefault="002B357B" w:rsidP="00253EFA">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95"/>
        <w:gridCol w:w="910"/>
        <w:gridCol w:w="800"/>
        <w:gridCol w:w="810"/>
        <w:gridCol w:w="990"/>
        <w:gridCol w:w="3785"/>
      </w:tblGrid>
      <w:tr w:rsidR="007F39AC" w:rsidRPr="004E4122" w14:paraId="4E9FD704" w14:textId="77777777" w:rsidTr="009A37D2">
        <w:trPr>
          <w:trHeight w:val="288"/>
          <w:jc w:val="center"/>
        </w:trPr>
        <w:tc>
          <w:tcPr>
            <w:tcW w:w="3595" w:type="dxa"/>
            <w:shd w:val="clear" w:color="auto" w:fill="4B4545" w:themeFill="accent6" w:themeFillShade="80"/>
            <w:vAlign w:val="center"/>
          </w:tcPr>
          <w:p w14:paraId="276BEC6A" w14:textId="77777777" w:rsidR="007F39AC" w:rsidRPr="007A39AC" w:rsidRDefault="007F39AC" w:rsidP="00E24360">
            <w:pPr>
              <w:spacing w:before="65" w:after="65" w:line="240" w:lineRule="atLeast"/>
              <w:jc w:val="center"/>
              <w:rPr>
                <w:rFonts w:ascii="Arial" w:hAnsi="Arial" w:cs="Arial"/>
                <w:b/>
                <w:color w:val="FFFFFF" w:themeColor="background1"/>
                <w:spacing w:val="10"/>
                <w:kern w:val="24"/>
                <w:sz w:val="14"/>
                <w:szCs w:val="14"/>
                <w14:ligatures w14:val="standard"/>
              </w:rPr>
            </w:pPr>
            <w:bookmarkStart w:id="1" w:name="_Hlk22295034"/>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ADE4599"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AC96F67"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1BF5863A"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4CFBF956"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E24360">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bookmarkEnd w:id="1"/>
      <w:tr w:rsidR="007F39AC" w:rsidRPr="004E4122" w14:paraId="12A19264" w14:textId="77777777" w:rsidTr="009A37D2">
        <w:trPr>
          <w:trHeight w:val="288"/>
          <w:jc w:val="center"/>
        </w:trPr>
        <w:tc>
          <w:tcPr>
            <w:tcW w:w="359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61FA61FF" w:rsidR="007F39AC" w:rsidRPr="007A39AC" w:rsidRDefault="009A37D2"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2</w:t>
            </w:r>
          </w:p>
        </w:tc>
        <w:tc>
          <w:tcPr>
            <w:tcW w:w="800" w:type="dxa"/>
            <w:shd w:val="clear" w:color="auto" w:fill="D5D1D1" w:themeFill="accent6" w:themeFillTint="66"/>
            <w:vAlign w:val="center"/>
          </w:tcPr>
          <w:p w14:paraId="0771B62A" w14:textId="3BFC336C" w:rsidR="007F39AC" w:rsidRPr="00714ED4" w:rsidRDefault="009A37D2"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695FD7BF" w:rsidR="007F39AC" w:rsidRPr="00714ED4" w:rsidRDefault="009A37D2"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0D3EB6D9" w:rsidR="007F39AC" w:rsidRPr="00714ED4" w:rsidRDefault="009A37D2"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37471BC7" w:rsidR="007F39AC" w:rsidRDefault="00623522" w:rsidP="00FD6E52">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2</w:t>
            </w:r>
            <w:r w:rsidR="00DD6FDC">
              <w:rPr>
                <w:rFonts w:ascii="Arial" w:hAnsi="Arial" w:cs="Arial"/>
                <w:color w:val="404040"/>
                <w:spacing w:val="6"/>
                <w:kern w:val="24"/>
                <w:sz w:val="14"/>
                <w:szCs w:val="14"/>
                <w14:ligatures w14:val="standard"/>
              </w:rPr>
              <w:t xml:space="preserve"> </w:t>
            </w:r>
            <w:r w:rsidR="00714ED4">
              <w:rPr>
                <w:rFonts w:ascii="Arial" w:hAnsi="Arial" w:cs="Arial"/>
                <w:color w:val="404040"/>
                <w:spacing w:val="6"/>
                <w:kern w:val="24"/>
                <w:sz w:val="14"/>
                <w:szCs w:val="14"/>
                <w14:ligatures w14:val="standard"/>
              </w:rPr>
              <w:t>Speeding Citation</w:t>
            </w:r>
            <w:r>
              <w:rPr>
                <w:rFonts w:ascii="Arial" w:hAnsi="Arial" w:cs="Arial"/>
                <w:color w:val="404040"/>
                <w:spacing w:val="6"/>
                <w:kern w:val="24"/>
                <w:sz w:val="14"/>
                <w:szCs w:val="14"/>
                <w14:ligatures w14:val="standard"/>
              </w:rPr>
              <w:t>s</w:t>
            </w:r>
            <w:r w:rsidR="002B357B">
              <w:rPr>
                <w:rFonts w:ascii="Arial" w:hAnsi="Arial" w:cs="Arial"/>
                <w:color w:val="404040"/>
                <w:spacing w:val="6"/>
                <w:kern w:val="24"/>
                <w:sz w:val="14"/>
                <w:szCs w:val="14"/>
                <w14:ligatures w14:val="standard"/>
              </w:rPr>
              <w:t xml:space="preserve">, </w:t>
            </w:r>
            <w:r w:rsidR="00714ED4">
              <w:rPr>
                <w:rFonts w:ascii="Arial" w:hAnsi="Arial" w:cs="Arial"/>
                <w:color w:val="404040"/>
                <w:spacing w:val="6"/>
                <w:kern w:val="24"/>
                <w:sz w:val="14"/>
                <w:szCs w:val="14"/>
                <w14:ligatures w14:val="standard"/>
              </w:rPr>
              <w:t xml:space="preserve">1 </w:t>
            </w:r>
            <w:r w:rsidR="00846199">
              <w:rPr>
                <w:rFonts w:ascii="Arial" w:hAnsi="Arial" w:cs="Arial"/>
                <w:color w:val="404040"/>
                <w:spacing w:val="6"/>
                <w:kern w:val="24"/>
                <w:sz w:val="14"/>
                <w:szCs w:val="14"/>
                <w14:ligatures w14:val="standard"/>
              </w:rPr>
              <w:t>Child Restraint Warning</w:t>
            </w:r>
          </w:p>
          <w:p w14:paraId="57CDF0F4" w14:textId="2A091317" w:rsidR="00714ED4" w:rsidRPr="007A39AC" w:rsidRDefault="002B357B" w:rsidP="00FD6E5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6169F0">
              <w:rPr>
                <w:rFonts w:ascii="Arial" w:hAnsi="Arial" w:cs="Arial"/>
                <w:color w:val="404040"/>
                <w:spacing w:val="6"/>
                <w:kern w:val="24"/>
                <w:sz w:val="14"/>
                <w:szCs w:val="14"/>
                <w14:ligatures w14:val="standard"/>
              </w:rPr>
              <w:t>Speeding</w:t>
            </w:r>
            <w:r w:rsidR="00714ED4">
              <w:rPr>
                <w:rFonts w:ascii="Arial" w:hAnsi="Arial" w:cs="Arial"/>
                <w:color w:val="404040"/>
                <w:spacing w:val="6"/>
                <w:kern w:val="24"/>
                <w:sz w:val="14"/>
                <w:szCs w:val="14"/>
                <w14:ligatures w14:val="standard"/>
              </w:rPr>
              <w:t xml:space="preserve"> </w:t>
            </w:r>
            <w:r w:rsidR="007952D1">
              <w:rPr>
                <w:rFonts w:ascii="Arial" w:hAnsi="Arial" w:cs="Arial"/>
                <w:color w:val="404040"/>
                <w:spacing w:val="6"/>
                <w:kern w:val="24"/>
                <w:sz w:val="14"/>
                <w:szCs w:val="14"/>
                <w14:ligatures w14:val="standard"/>
              </w:rPr>
              <w:t>E</w:t>
            </w:r>
            <w:r w:rsidR="00714ED4">
              <w:rPr>
                <w:rFonts w:ascii="Arial" w:hAnsi="Arial" w:cs="Arial"/>
                <w:color w:val="404040"/>
                <w:spacing w:val="6"/>
                <w:kern w:val="24"/>
                <w:sz w:val="14"/>
                <w:szCs w:val="14"/>
                <w14:ligatures w14:val="standard"/>
              </w:rPr>
              <w:t xml:space="preserve">ducational </w:t>
            </w:r>
            <w:r w:rsidR="007952D1">
              <w:rPr>
                <w:rFonts w:ascii="Arial" w:hAnsi="Arial" w:cs="Arial"/>
                <w:color w:val="404040"/>
                <w:spacing w:val="6"/>
                <w:kern w:val="24"/>
                <w:sz w:val="14"/>
                <w:szCs w:val="14"/>
                <w14:ligatures w14:val="standard"/>
              </w:rPr>
              <w:t>M</w:t>
            </w:r>
            <w:r w:rsidR="00714ED4">
              <w:rPr>
                <w:rFonts w:ascii="Arial" w:hAnsi="Arial" w:cs="Arial"/>
                <w:color w:val="404040"/>
                <w:spacing w:val="6"/>
                <w:kern w:val="24"/>
                <w:sz w:val="14"/>
                <w:szCs w:val="14"/>
                <w14:ligatures w14:val="standard"/>
              </w:rPr>
              <w:t>aterials provided.</w:t>
            </w:r>
          </w:p>
        </w:tc>
      </w:tr>
      <w:tr w:rsidR="007852B0" w:rsidRPr="004E4122" w14:paraId="2444FD94" w14:textId="77777777" w:rsidTr="009A37D2">
        <w:trPr>
          <w:trHeight w:val="288"/>
          <w:jc w:val="center"/>
        </w:trPr>
        <w:tc>
          <w:tcPr>
            <w:tcW w:w="3595" w:type="dxa"/>
          </w:tcPr>
          <w:p w14:paraId="5B79C052" w14:textId="15D5E885"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7852B0" w:rsidRPr="007852B0" w:rsidRDefault="007852B0" w:rsidP="007852B0">
            <w:pPr>
              <w:spacing w:after="0" w:line="260" w:lineRule="atLeast"/>
              <w:jc w:val="center"/>
              <w:rPr>
                <w:rFonts w:ascii="Arial" w:hAnsi="Arial" w:cs="Arial"/>
                <w:b/>
                <w:caps/>
                <w:color w:val="404040"/>
                <w:spacing w:val="6"/>
                <w:kern w:val="24"/>
                <w:sz w:val="14"/>
                <w:szCs w:val="14"/>
                <w14:ligatures w14:val="standard"/>
              </w:rPr>
            </w:pPr>
            <w:r w:rsidRPr="007852B0">
              <w:rPr>
                <w:rFonts w:ascii="Arial" w:hAnsi="Arial" w:cs="Arial"/>
                <w:caps/>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color w:val="404040"/>
                <w:spacing w:val="6"/>
                <w:kern w:val="24"/>
                <w:sz w:val="14"/>
                <w:szCs w:val="14"/>
                <w14:ligatures w14:val="standard"/>
              </w:rPr>
              <w:instrText xml:space="preserve"> FORMTEXT </w:instrText>
            </w:r>
            <w:r w:rsidRPr="007852B0">
              <w:rPr>
                <w:rFonts w:ascii="Arial" w:hAnsi="Arial" w:cs="Arial"/>
                <w:caps/>
                <w:color w:val="404040"/>
                <w:spacing w:val="6"/>
                <w:kern w:val="24"/>
                <w:sz w:val="14"/>
                <w:szCs w:val="14"/>
                <w14:ligatures w14:val="standard"/>
              </w:rPr>
            </w:r>
            <w:r w:rsidRPr="007852B0">
              <w:rPr>
                <w:rFonts w:ascii="Arial" w:hAnsi="Arial" w:cs="Arial"/>
                <w:caps/>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color w:val="404040"/>
                <w:spacing w:val="6"/>
                <w:kern w:val="24"/>
                <w:sz w:val="14"/>
                <w:szCs w:val="14"/>
                <w14:ligatures w14:val="standard"/>
              </w:rPr>
              <w:fldChar w:fldCharType="end"/>
            </w:r>
          </w:p>
        </w:tc>
        <w:tc>
          <w:tcPr>
            <w:tcW w:w="800" w:type="dxa"/>
          </w:tcPr>
          <w:p w14:paraId="2734821B" w14:textId="4DA094DB"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241530BE"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990" w:type="dxa"/>
          </w:tcPr>
          <w:p w14:paraId="094998B6" w14:textId="192DEC5C"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42347D60" w14:textId="77777777" w:rsidTr="009A37D2">
        <w:trPr>
          <w:trHeight w:val="288"/>
          <w:jc w:val="center"/>
        </w:trPr>
        <w:tc>
          <w:tcPr>
            <w:tcW w:w="3595" w:type="dxa"/>
          </w:tcPr>
          <w:p w14:paraId="05C0DAE1" w14:textId="4A460584"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AD4F147" w14:textId="0C15D747"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6392BD4" w14:textId="1A03CB4E"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04EBE00" w14:textId="22D3FD7A"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65C907B" w14:textId="77777777" w:rsidTr="009A37D2">
        <w:trPr>
          <w:trHeight w:val="288"/>
          <w:jc w:val="center"/>
        </w:trPr>
        <w:tc>
          <w:tcPr>
            <w:tcW w:w="3595" w:type="dxa"/>
          </w:tcPr>
          <w:p w14:paraId="72BA9E5E" w14:textId="7B4E7290"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364D3B46" w14:textId="3CF06681"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BE7BC61" w14:textId="1E9B4069"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BA81016" w14:textId="30EE1DF9"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32F3081" w14:textId="77777777" w:rsidTr="009A37D2">
        <w:trPr>
          <w:trHeight w:val="288"/>
          <w:jc w:val="center"/>
        </w:trPr>
        <w:tc>
          <w:tcPr>
            <w:tcW w:w="3595" w:type="dxa"/>
          </w:tcPr>
          <w:p w14:paraId="581FA82E" w14:textId="0B8E07CF"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4BB4AF3C" w14:textId="6D99470A"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DB36098" w14:textId="4502C427"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29443F2" w14:textId="47C01E39"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6D7312F7" w14:textId="77777777" w:rsidTr="009A37D2">
        <w:trPr>
          <w:trHeight w:val="288"/>
          <w:jc w:val="center"/>
        </w:trPr>
        <w:tc>
          <w:tcPr>
            <w:tcW w:w="3595" w:type="dxa"/>
          </w:tcPr>
          <w:p w14:paraId="7464AD9C" w14:textId="62CE4FA9"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70E1C43" w14:textId="2C474538"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35F011E" w14:textId="162BD500"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250DDB5" w14:textId="2A6F690B"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EBAC060" w14:textId="470211B8"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3D75872D" w14:textId="77777777" w:rsidTr="009A37D2">
        <w:trPr>
          <w:trHeight w:val="288"/>
          <w:jc w:val="center"/>
        </w:trPr>
        <w:tc>
          <w:tcPr>
            <w:tcW w:w="3595" w:type="dxa"/>
          </w:tcPr>
          <w:p w14:paraId="72AB83BD" w14:textId="1FD300D4"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13C0F59" w14:textId="45372F1D"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78256773" w14:textId="2A9729C2"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9A293CF" w14:textId="7F57D6C4"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DFEA7BB" w14:textId="71BF6113"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A086E2A" w14:textId="77777777" w:rsidTr="009A37D2">
        <w:trPr>
          <w:trHeight w:val="288"/>
          <w:jc w:val="center"/>
        </w:trPr>
        <w:tc>
          <w:tcPr>
            <w:tcW w:w="3595" w:type="dxa"/>
          </w:tcPr>
          <w:p w14:paraId="60CFA5CF" w14:textId="7CD39735"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8C697BB" w14:textId="71174718"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5B7E2A3" w14:textId="0429B945"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68602C8" w14:textId="3F6834F2"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3611D765" w14:textId="77777777" w:rsidTr="009A37D2">
        <w:trPr>
          <w:trHeight w:val="288"/>
          <w:jc w:val="center"/>
        </w:trPr>
        <w:tc>
          <w:tcPr>
            <w:tcW w:w="3595" w:type="dxa"/>
          </w:tcPr>
          <w:p w14:paraId="30773D57" w14:textId="5C5CD66C"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2B45089" w14:textId="250F6293"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A8277C1" w14:textId="4FB52B9C"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FE808B0" w14:textId="46DAD96F"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AED72F4" w14:textId="77777777" w:rsidTr="009A37D2">
        <w:trPr>
          <w:trHeight w:val="288"/>
          <w:jc w:val="center"/>
        </w:trPr>
        <w:tc>
          <w:tcPr>
            <w:tcW w:w="3595" w:type="dxa"/>
          </w:tcPr>
          <w:p w14:paraId="65810446" w14:textId="709AC4F9"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585720C1" w14:textId="5A4568CF"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1906D26" w14:textId="7456EB91"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01D3748E" w14:textId="72CCCC50"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CB806E6" w14:textId="72F622E9"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C28A9" w:rsidRPr="004E4122" w14:paraId="5B6CC023" w14:textId="77777777" w:rsidTr="009A37D2">
        <w:trPr>
          <w:trHeight w:val="288"/>
          <w:jc w:val="center"/>
        </w:trPr>
        <w:tc>
          <w:tcPr>
            <w:tcW w:w="3595" w:type="dxa"/>
          </w:tcPr>
          <w:p w14:paraId="3683CFEA" w14:textId="5D9F547F" w:rsidR="008C28A9" w:rsidRPr="007A39AC" w:rsidRDefault="008C28A9" w:rsidP="008C28A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9CC1F6B" w14:textId="447986C2" w:rsidR="008C28A9" w:rsidRPr="007852B0"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6DE3CCA" w14:textId="05339C6B"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6CEE108" w14:textId="2804637A"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399BCCF8" w14:textId="4B691869" w:rsidR="008C28A9" w:rsidRPr="005175B2" w:rsidRDefault="008C28A9" w:rsidP="008C28A9">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29131080" w14:textId="19DA4CDD" w:rsidR="008C28A9" w:rsidRPr="007A39AC" w:rsidRDefault="008C28A9" w:rsidP="008C28A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C28A9" w:rsidRPr="004E4122" w14:paraId="5880B6F5" w14:textId="77777777" w:rsidTr="009A37D2">
        <w:trPr>
          <w:trHeight w:val="288"/>
          <w:jc w:val="center"/>
        </w:trPr>
        <w:tc>
          <w:tcPr>
            <w:tcW w:w="3595" w:type="dxa"/>
          </w:tcPr>
          <w:p w14:paraId="4E4A856F" w14:textId="78654515" w:rsidR="008C28A9" w:rsidRPr="007A39AC" w:rsidRDefault="008C28A9" w:rsidP="008C28A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BEDD050" w14:textId="601837E1" w:rsidR="008C28A9" w:rsidRPr="007852B0"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D5D5080" w14:textId="1C249951"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FE60442" w14:textId="431A8574"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463E35F0" w14:textId="6B7E827D" w:rsidR="008C28A9" w:rsidRPr="005175B2" w:rsidRDefault="008C28A9" w:rsidP="008C28A9">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BA8097C" w14:textId="6F60DCF5" w:rsidR="008C28A9" w:rsidRPr="007A39AC" w:rsidRDefault="008C28A9" w:rsidP="008C28A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20"/>
        <w:gridCol w:w="900"/>
        <w:gridCol w:w="180"/>
        <w:gridCol w:w="1080"/>
        <w:gridCol w:w="765"/>
        <w:gridCol w:w="945"/>
        <w:gridCol w:w="1005"/>
        <w:gridCol w:w="975"/>
        <w:gridCol w:w="4750"/>
      </w:tblGrid>
      <w:tr w:rsidR="009A37D2" w:rsidRPr="004E4122" w14:paraId="26F51570" w14:textId="75A9C65E" w:rsidTr="008C28A9">
        <w:trPr>
          <w:trHeight w:val="351"/>
        </w:trPr>
        <w:tc>
          <w:tcPr>
            <w:tcW w:w="90" w:type="dxa"/>
          </w:tcPr>
          <w:p w14:paraId="3E4249AB" w14:textId="77777777" w:rsidR="009A37D2" w:rsidRPr="004E4122" w:rsidRDefault="009A37D2"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20" w:type="dxa"/>
          </w:tcPr>
          <w:p w14:paraId="29F86A6C" w14:textId="77777777" w:rsidR="009A37D2" w:rsidRPr="002A7877" w:rsidRDefault="009A37D2" w:rsidP="00D2215D">
            <w:pPr>
              <w:spacing w:before="65" w:after="0" w:line="200" w:lineRule="atLeast"/>
              <w:ind w:left="84"/>
              <w:rPr>
                <w:rFonts w:ascii="Arial" w:hAnsi="Arial" w:cs="Arial"/>
                <w:color w:val="auto"/>
                <w:sz w:val="14"/>
                <w:szCs w:val="14"/>
                <w14:ligatures w14:val="standard"/>
              </w:rPr>
            </w:pPr>
          </w:p>
        </w:tc>
        <w:tc>
          <w:tcPr>
            <w:tcW w:w="900" w:type="dxa"/>
            <w:vAlign w:val="bottom"/>
          </w:tcPr>
          <w:p w14:paraId="01D93988" w14:textId="13972F25" w:rsidR="009A37D2" w:rsidRPr="002A7877" w:rsidRDefault="009A37D2"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2DC2231E" w:rsidR="009A37D2" w:rsidRPr="002A7877" w:rsidRDefault="009A37D2"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9A37D2" w:rsidRPr="002A7877" w:rsidRDefault="009A37D2"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68B3A8DF" w:rsidR="009A37D2" w:rsidRPr="002A7877" w:rsidRDefault="009A37D2"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50" w:type="dxa"/>
            <w:vMerge w:val="restart"/>
          </w:tcPr>
          <w:p w14:paraId="0D2BF080" w14:textId="47303A04" w:rsidR="009A37D2" w:rsidRDefault="00B63E3B"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9A37D2" w:rsidRPr="004E4122" w14:paraId="6380E3B4" w14:textId="69B604C9" w:rsidTr="008C28A9">
        <w:trPr>
          <w:trHeight w:val="58"/>
        </w:trPr>
        <w:tc>
          <w:tcPr>
            <w:tcW w:w="90" w:type="dxa"/>
          </w:tcPr>
          <w:p w14:paraId="20C098D4" w14:textId="77777777" w:rsidR="009A37D2" w:rsidRPr="004E4122" w:rsidRDefault="009A37D2" w:rsidP="00DF3BDE">
            <w:pPr>
              <w:spacing w:before="65" w:after="65" w:line="260" w:lineRule="atLeast"/>
              <w:ind w:left="82"/>
              <w:rPr>
                <w:rFonts w:ascii="Arial" w:hAnsi="Arial" w:cs="Arial"/>
                <w:sz w:val="16"/>
                <w:szCs w:val="16"/>
                <w14:ligatures w14:val="standard"/>
              </w:rPr>
            </w:pPr>
          </w:p>
        </w:tc>
        <w:tc>
          <w:tcPr>
            <w:tcW w:w="20" w:type="dxa"/>
          </w:tcPr>
          <w:p w14:paraId="2F8D9FA2" w14:textId="77777777"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p>
        </w:tc>
        <w:tc>
          <w:tcPr>
            <w:tcW w:w="1080" w:type="dxa"/>
            <w:gridSpan w:val="2"/>
            <w:vAlign w:val="bottom"/>
          </w:tcPr>
          <w:p w14:paraId="676573B3" w14:textId="3A176BC1"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4523880E"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9A37D2" w:rsidRPr="002A7877" w:rsidRDefault="009A37D2"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66B0E9E4"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9A37D2" w:rsidRPr="002A7877" w:rsidRDefault="009A37D2"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124193DC"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50" w:type="dxa"/>
            <w:vMerge/>
          </w:tcPr>
          <w:p w14:paraId="06E28C42" w14:textId="77777777" w:rsidR="009A37D2" w:rsidRDefault="009A37D2"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8A6BA9" w:rsidRDefault="00A06E9F" w:rsidP="008A6BA9">
      <w:pPr>
        <w:spacing w:after="0" w:line="240" w:lineRule="auto"/>
        <w:rPr>
          <w:sz w:val="10"/>
          <w:szCs w:val="10"/>
        </w:rPr>
      </w:pPr>
    </w:p>
    <w:sectPr w:rsidR="00A06E9F" w:rsidRPr="008A6BA9" w:rsidSect="004F035A">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304CA" w14:textId="77777777" w:rsidR="00415953" w:rsidRDefault="00415953" w:rsidP="0019710B">
      <w:pPr>
        <w:spacing w:after="0" w:line="240" w:lineRule="auto"/>
      </w:pPr>
      <w:r>
        <w:separator/>
      </w:r>
    </w:p>
  </w:endnote>
  <w:endnote w:type="continuationSeparator" w:id="0">
    <w:p w14:paraId="49CBE8BD" w14:textId="77777777" w:rsidR="00415953" w:rsidRDefault="00415953"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0B125" w14:textId="77777777" w:rsidR="00B0514A" w:rsidRDefault="00B05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5645" w14:textId="77777777" w:rsidR="00B0514A" w:rsidRDefault="00B051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F51DB" w14:textId="77777777" w:rsidR="00B0514A" w:rsidRDefault="00B05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20EFC" w14:textId="77777777" w:rsidR="00415953" w:rsidRDefault="00415953" w:rsidP="0019710B">
      <w:pPr>
        <w:spacing w:after="0" w:line="240" w:lineRule="auto"/>
      </w:pPr>
      <w:r>
        <w:separator/>
      </w:r>
    </w:p>
  </w:footnote>
  <w:footnote w:type="continuationSeparator" w:id="0">
    <w:p w14:paraId="0478E156" w14:textId="77777777" w:rsidR="00415953" w:rsidRDefault="00415953"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3B1EC" w14:textId="77777777" w:rsidR="00B0514A" w:rsidRDefault="00B05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5FAE73DA" w:rsidR="003021BE" w:rsidRDefault="005E4D66" w:rsidP="0019710B">
          <w:pPr>
            <w:pStyle w:val="HeaderSecondLine"/>
            <w:tabs>
              <w:tab w:val="clear" w:pos="1702"/>
            </w:tabs>
          </w:pPr>
          <w:r>
            <w:t>Speed</w:t>
          </w:r>
          <w:r w:rsidR="00575C58">
            <w:t>ING</w:t>
          </w:r>
          <w:r>
            <w:t xml:space="preserve"> and aggressive Driving</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6A862794" w14:textId="00F6CD61" w:rsidR="0019710B" w:rsidRDefault="0019710B" w:rsidP="0019710B">
          <w:pPr>
            <w:pStyle w:val="HeaderFormInfo"/>
            <w:rPr>
              <w14:numForm w14:val="default"/>
            </w:rPr>
          </w:pPr>
          <w:r w:rsidRPr="004E4122">
            <w:rPr>
              <w14:numForm w14:val="default"/>
            </w:rPr>
            <w:t>500-065-</w:t>
          </w:r>
          <w:r w:rsidR="00B0514A">
            <w:rPr>
              <w14:numForm w14:val="default"/>
            </w:rPr>
            <w:t>35</w:t>
          </w:r>
          <w:r w:rsidRPr="004E4122">
            <w:rPr>
              <w14:numForm w14:val="default"/>
            </w:rPr>
            <w:br/>
            <w:t>SAFETY</w:t>
          </w:r>
          <w:r w:rsidRPr="004E4122">
            <w:rPr>
              <w14:numForm w14:val="default"/>
            </w:rPr>
            <w:br/>
          </w:r>
          <w:r w:rsidR="00575C58">
            <w:rPr>
              <w14:numForm w14:val="default"/>
            </w:rPr>
            <w:t>1</w:t>
          </w:r>
          <w:r w:rsidR="00B0514A">
            <w:rPr>
              <w14:numForm w14:val="default"/>
            </w:rPr>
            <w:t>2</w:t>
          </w:r>
          <w:r w:rsidR="00542354">
            <w:rPr>
              <w14:numForm w14:val="default"/>
            </w:rPr>
            <w:t>/2</w:t>
          </w:r>
          <w:r w:rsidR="00575C58">
            <w:rPr>
              <w14:numForm w14:val="default"/>
            </w:rPr>
            <w:t>5</w:t>
          </w:r>
        </w:p>
        <w:p w14:paraId="5AAC20BF" w14:textId="56D2A80F" w:rsidR="007852B0" w:rsidRPr="004E4122" w:rsidRDefault="007852B0" w:rsidP="0019710B">
          <w:pPr>
            <w:pStyle w:val="HeaderFormInfo"/>
            <w:rPr>
              <w14:numForm w14:val="default"/>
            </w:rPr>
          </w:pPr>
        </w:p>
      </w:tc>
    </w:tr>
  </w:tbl>
  <w:p w14:paraId="459C9AD9" w14:textId="77777777" w:rsidR="0019710B" w:rsidRPr="00B0514A" w:rsidRDefault="0019710B">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E18E4" w14:textId="77777777" w:rsidR="00B0514A" w:rsidRDefault="00B05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893303">
    <w:abstractNumId w:val="3"/>
  </w:num>
  <w:num w:numId="2" w16cid:durableId="886456189">
    <w:abstractNumId w:val="6"/>
  </w:num>
  <w:num w:numId="3" w16cid:durableId="729378271">
    <w:abstractNumId w:val="5"/>
  </w:num>
  <w:num w:numId="4" w16cid:durableId="1611626600">
    <w:abstractNumId w:val="6"/>
  </w:num>
  <w:num w:numId="5" w16cid:durableId="30881116">
    <w:abstractNumId w:val="6"/>
  </w:num>
  <w:num w:numId="6" w16cid:durableId="144662335">
    <w:abstractNumId w:val="4"/>
  </w:num>
  <w:num w:numId="7" w16cid:durableId="357853092">
    <w:abstractNumId w:val="1"/>
  </w:num>
  <w:num w:numId="8" w16cid:durableId="909462282">
    <w:abstractNumId w:val="2"/>
  </w:num>
  <w:num w:numId="9" w16cid:durableId="922643678">
    <w:abstractNumId w:val="0"/>
  </w:num>
  <w:num w:numId="10" w16cid:durableId="2084176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yMjAyMTA2sjRT0lEKTi0uzszPAykwqgUAK5zRHCwAAAA="/>
  </w:docVars>
  <w:rsids>
    <w:rsidRoot w:val="0019710B"/>
    <w:rsid w:val="00031047"/>
    <w:rsid w:val="00040C46"/>
    <w:rsid w:val="000456C1"/>
    <w:rsid w:val="00073760"/>
    <w:rsid w:val="00075D08"/>
    <w:rsid w:val="0008282A"/>
    <w:rsid w:val="00092DCE"/>
    <w:rsid w:val="000C3C43"/>
    <w:rsid w:val="000D7170"/>
    <w:rsid w:val="000E6EBC"/>
    <w:rsid w:val="00101AF3"/>
    <w:rsid w:val="00107F9C"/>
    <w:rsid w:val="00110021"/>
    <w:rsid w:val="0019710B"/>
    <w:rsid w:val="001A32BC"/>
    <w:rsid w:val="001C2194"/>
    <w:rsid w:val="001F3BDF"/>
    <w:rsid w:val="0022306F"/>
    <w:rsid w:val="0025061D"/>
    <w:rsid w:val="00253EFA"/>
    <w:rsid w:val="00290745"/>
    <w:rsid w:val="002971E0"/>
    <w:rsid w:val="002A57B9"/>
    <w:rsid w:val="002A7877"/>
    <w:rsid w:val="002B357B"/>
    <w:rsid w:val="002D502B"/>
    <w:rsid w:val="003021BE"/>
    <w:rsid w:val="00345A80"/>
    <w:rsid w:val="00361B9A"/>
    <w:rsid w:val="00364D2A"/>
    <w:rsid w:val="00366B3E"/>
    <w:rsid w:val="003C11D1"/>
    <w:rsid w:val="003C2E37"/>
    <w:rsid w:val="00404C20"/>
    <w:rsid w:val="00415953"/>
    <w:rsid w:val="00467396"/>
    <w:rsid w:val="004E4122"/>
    <w:rsid w:val="004E4F21"/>
    <w:rsid w:val="004F035A"/>
    <w:rsid w:val="00542354"/>
    <w:rsid w:val="005452ED"/>
    <w:rsid w:val="00551359"/>
    <w:rsid w:val="00554BF3"/>
    <w:rsid w:val="00575C58"/>
    <w:rsid w:val="005923C5"/>
    <w:rsid w:val="005A65B4"/>
    <w:rsid w:val="005B6151"/>
    <w:rsid w:val="005E12F7"/>
    <w:rsid w:val="005E4D66"/>
    <w:rsid w:val="00605E62"/>
    <w:rsid w:val="006169F0"/>
    <w:rsid w:val="00623522"/>
    <w:rsid w:val="00631289"/>
    <w:rsid w:val="00641FFC"/>
    <w:rsid w:val="006C3B0B"/>
    <w:rsid w:val="006F41C3"/>
    <w:rsid w:val="00703615"/>
    <w:rsid w:val="00706A5A"/>
    <w:rsid w:val="00707DA2"/>
    <w:rsid w:val="00714ED4"/>
    <w:rsid w:val="00732EDF"/>
    <w:rsid w:val="00766054"/>
    <w:rsid w:val="007852B0"/>
    <w:rsid w:val="007952D1"/>
    <w:rsid w:val="00797156"/>
    <w:rsid w:val="007A39AC"/>
    <w:rsid w:val="007A7257"/>
    <w:rsid w:val="007D5819"/>
    <w:rsid w:val="007F39AC"/>
    <w:rsid w:val="00825EB5"/>
    <w:rsid w:val="008332C2"/>
    <w:rsid w:val="00846199"/>
    <w:rsid w:val="00852C8F"/>
    <w:rsid w:val="0086732A"/>
    <w:rsid w:val="00890952"/>
    <w:rsid w:val="008A6BA9"/>
    <w:rsid w:val="008B603F"/>
    <w:rsid w:val="008C1533"/>
    <w:rsid w:val="008C28A9"/>
    <w:rsid w:val="008D30EB"/>
    <w:rsid w:val="009151EE"/>
    <w:rsid w:val="00916FA7"/>
    <w:rsid w:val="00967303"/>
    <w:rsid w:val="00967DAE"/>
    <w:rsid w:val="009730E6"/>
    <w:rsid w:val="0098037E"/>
    <w:rsid w:val="00994F11"/>
    <w:rsid w:val="00997E7C"/>
    <w:rsid w:val="009A37D2"/>
    <w:rsid w:val="009B3994"/>
    <w:rsid w:val="009F02D3"/>
    <w:rsid w:val="009F78C2"/>
    <w:rsid w:val="00A030FA"/>
    <w:rsid w:val="00A06E9F"/>
    <w:rsid w:val="00A255DC"/>
    <w:rsid w:val="00A51D06"/>
    <w:rsid w:val="00A722BD"/>
    <w:rsid w:val="00A861B1"/>
    <w:rsid w:val="00A91296"/>
    <w:rsid w:val="00A95DA2"/>
    <w:rsid w:val="00AA6F74"/>
    <w:rsid w:val="00AC6BBE"/>
    <w:rsid w:val="00AE2757"/>
    <w:rsid w:val="00B0514A"/>
    <w:rsid w:val="00B13073"/>
    <w:rsid w:val="00B47917"/>
    <w:rsid w:val="00B63E3B"/>
    <w:rsid w:val="00B643CA"/>
    <w:rsid w:val="00B91545"/>
    <w:rsid w:val="00BF7197"/>
    <w:rsid w:val="00C044D9"/>
    <w:rsid w:val="00C53F34"/>
    <w:rsid w:val="00C77952"/>
    <w:rsid w:val="00C91010"/>
    <w:rsid w:val="00CB4EAB"/>
    <w:rsid w:val="00CC4AC5"/>
    <w:rsid w:val="00CC6384"/>
    <w:rsid w:val="00CD4532"/>
    <w:rsid w:val="00CF4318"/>
    <w:rsid w:val="00D05F6A"/>
    <w:rsid w:val="00D13FF9"/>
    <w:rsid w:val="00D2215D"/>
    <w:rsid w:val="00D46C52"/>
    <w:rsid w:val="00D579CD"/>
    <w:rsid w:val="00D60CE8"/>
    <w:rsid w:val="00D80DBE"/>
    <w:rsid w:val="00D91FAD"/>
    <w:rsid w:val="00D95096"/>
    <w:rsid w:val="00DB141B"/>
    <w:rsid w:val="00DC3D48"/>
    <w:rsid w:val="00DD6FDC"/>
    <w:rsid w:val="00DF3BDE"/>
    <w:rsid w:val="00E22771"/>
    <w:rsid w:val="00E24360"/>
    <w:rsid w:val="00E3633C"/>
    <w:rsid w:val="00EA76DD"/>
    <w:rsid w:val="00F100C1"/>
    <w:rsid w:val="00F11B31"/>
    <w:rsid w:val="00F156B7"/>
    <w:rsid w:val="00F16194"/>
    <w:rsid w:val="00F176BF"/>
    <w:rsid w:val="00F34148"/>
    <w:rsid w:val="00F46CD4"/>
    <w:rsid w:val="00F60331"/>
    <w:rsid w:val="00F615E6"/>
    <w:rsid w:val="00F7017B"/>
    <w:rsid w:val="00FD34B0"/>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053621">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19E5A-68ED-4F43-B003-4CA00321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2</cp:revision>
  <cp:lastPrinted>2018-09-06T12:51:00Z</cp:lastPrinted>
  <dcterms:created xsi:type="dcterms:W3CDTF">2025-12-15T13:07:00Z</dcterms:created>
  <dcterms:modified xsi:type="dcterms:W3CDTF">2025-12-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6750bc756edf1ff1fb8c11d32d84054023bc7ca23dcc475b408331a607ec7</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24:23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3877cf72-c321-478b-bfe9-35a3c6ab6b22</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